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2F276" w14:textId="77777777" w:rsidR="00057496" w:rsidRPr="0014674D" w:rsidRDefault="00FC708A" w:rsidP="00057496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Minor Project</w:t>
      </w:r>
      <w:r w:rsidR="000442D3">
        <w:rPr>
          <w:sz w:val="28"/>
          <w:szCs w:val="28"/>
        </w:rPr>
        <w:t>- Report</w:t>
      </w:r>
    </w:p>
    <w:p w14:paraId="20DC5257" w14:textId="2EC35508" w:rsidR="00057496" w:rsidRPr="0014674D" w:rsidRDefault="000442D3" w:rsidP="00057496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Aug-20</w:t>
      </w:r>
      <w:r w:rsidR="0030588B">
        <w:rPr>
          <w:sz w:val="28"/>
          <w:szCs w:val="28"/>
        </w:rPr>
        <w:t>21</w:t>
      </w:r>
      <w:r>
        <w:rPr>
          <w:sz w:val="28"/>
          <w:szCs w:val="28"/>
        </w:rPr>
        <w:t>-202</w:t>
      </w:r>
      <w:r w:rsidR="0030588B">
        <w:rPr>
          <w:sz w:val="28"/>
          <w:szCs w:val="28"/>
        </w:rPr>
        <w:t>2</w:t>
      </w:r>
    </w:p>
    <w:p w14:paraId="3F4F934B" w14:textId="77777777" w:rsidR="000442D3" w:rsidRDefault="000442D3" w:rsidP="00057496">
      <w:pPr>
        <w:spacing w:after="0" w:line="240" w:lineRule="auto"/>
        <w:rPr>
          <w:sz w:val="28"/>
          <w:szCs w:val="28"/>
        </w:rPr>
      </w:pPr>
    </w:p>
    <w:p w14:paraId="6AD28D38" w14:textId="5B35D789" w:rsidR="00AF6C94" w:rsidRDefault="00AF6C94" w:rsidP="00AF6C94">
      <w:pPr>
        <w:pStyle w:val="Head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</w:p>
    <w:p w14:paraId="2A80898B" w14:textId="4E288E54" w:rsidR="00AF6C94" w:rsidRDefault="00805C9B" w:rsidP="00AF6C94">
      <w:pPr>
        <w:pStyle w:val="Head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 w:rsidR="00AF6C94">
        <w:rPr>
          <w:rFonts w:ascii="Times New Roman" w:hAnsi="Times New Roman" w:cs="Times New Roman"/>
          <w:sz w:val="24"/>
          <w:szCs w:val="28"/>
        </w:rPr>
        <w:t>Semester:</w:t>
      </w:r>
      <w:r w:rsidR="00B04263">
        <w:rPr>
          <w:rFonts w:ascii="Times New Roman" w:hAnsi="Times New Roman" w:cs="Times New Roman"/>
          <w:sz w:val="24"/>
          <w:szCs w:val="28"/>
        </w:rPr>
        <w:t>3</w:t>
      </w:r>
      <w:r w:rsidR="00B04263" w:rsidRPr="00B04263">
        <w:rPr>
          <w:rFonts w:ascii="Times New Roman" w:hAnsi="Times New Roman" w:cs="Times New Roman"/>
          <w:sz w:val="24"/>
          <w:szCs w:val="28"/>
          <w:vertAlign w:val="superscript"/>
        </w:rPr>
        <w:t>rd</w:t>
      </w:r>
      <w:r w:rsidR="00B04263">
        <w:rPr>
          <w:rFonts w:ascii="Times New Roman" w:hAnsi="Times New Roman" w:cs="Times New Roman"/>
          <w:sz w:val="24"/>
          <w:szCs w:val="28"/>
        </w:rPr>
        <w:t xml:space="preserve"> </w:t>
      </w:r>
      <w:r w:rsidR="00AF6C94">
        <w:rPr>
          <w:rFonts w:ascii="Times New Roman" w:hAnsi="Times New Roman" w:cs="Times New Roman"/>
          <w:sz w:val="24"/>
          <w:szCs w:val="28"/>
        </w:rPr>
        <w:tab/>
        <w:t xml:space="preserve">                                                 </w:t>
      </w:r>
    </w:p>
    <w:p w14:paraId="20295810" w14:textId="77777777" w:rsidR="00F61AB0" w:rsidRDefault="00F61AB0" w:rsidP="00057496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2434"/>
        <w:gridCol w:w="2098"/>
        <w:gridCol w:w="1985"/>
        <w:gridCol w:w="1984"/>
        <w:gridCol w:w="1844"/>
      </w:tblGrid>
      <w:tr w:rsidR="00594B97" w14:paraId="4BC22B91" w14:textId="77777777" w:rsidTr="006B7B5F">
        <w:trPr>
          <w:jc w:val="center"/>
        </w:trPr>
        <w:tc>
          <w:tcPr>
            <w:tcW w:w="2434" w:type="dxa"/>
            <w:shd w:val="clear" w:color="auto" w:fill="DEEAF6" w:themeFill="accent1" w:themeFillTint="33"/>
            <w:vAlign w:val="center"/>
          </w:tcPr>
          <w:p w14:paraId="6D242AFC" w14:textId="77777777" w:rsidR="00E10299" w:rsidRDefault="00E10299" w:rsidP="001B59EE">
            <w:pPr>
              <w:jc w:val="center"/>
            </w:pPr>
          </w:p>
          <w:p w14:paraId="1F920933" w14:textId="77777777" w:rsidR="00594B97" w:rsidRDefault="00256FAB" w:rsidP="001B59EE">
            <w:pPr>
              <w:jc w:val="center"/>
            </w:pPr>
            <w:r>
              <w:t>TITLE OF THE PROJECT</w:t>
            </w:r>
          </w:p>
          <w:p w14:paraId="4077A28C" w14:textId="77777777" w:rsidR="00594B97" w:rsidRDefault="00594B97" w:rsidP="001B59EE">
            <w:pPr>
              <w:jc w:val="center"/>
            </w:pPr>
          </w:p>
        </w:tc>
        <w:tc>
          <w:tcPr>
            <w:tcW w:w="7911" w:type="dxa"/>
            <w:gridSpan w:val="4"/>
          </w:tcPr>
          <w:p w14:paraId="48A3B777" w14:textId="4F64E884" w:rsidR="00594B97" w:rsidRDefault="00E144EE">
            <w:r>
              <w:t>Simple Malware Scanner</w:t>
            </w:r>
          </w:p>
        </w:tc>
      </w:tr>
      <w:tr w:rsidR="00594B97" w14:paraId="48A26215" w14:textId="77777777" w:rsidTr="00FC708A">
        <w:trPr>
          <w:trHeight w:val="258"/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730E439F" w14:textId="77777777" w:rsidR="00594B97" w:rsidRDefault="00594B97" w:rsidP="001B59EE">
            <w:pPr>
              <w:jc w:val="center"/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054524D3" w14:textId="77777777" w:rsidR="00594B97" w:rsidRDefault="00594B97"/>
        </w:tc>
      </w:tr>
      <w:tr w:rsidR="00594B97" w14:paraId="66A49BBF" w14:textId="77777777" w:rsidTr="006B7B5F">
        <w:trPr>
          <w:trHeight w:val="270"/>
          <w:jc w:val="center"/>
        </w:trPr>
        <w:tc>
          <w:tcPr>
            <w:tcW w:w="2434" w:type="dxa"/>
            <w:shd w:val="clear" w:color="auto" w:fill="DEEAF6" w:themeFill="accent1" w:themeFillTint="33"/>
            <w:vAlign w:val="center"/>
          </w:tcPr>
          <w:p w14:paraId="189998A5" w14:textId="77777777" w:rsidR="001B59EE" w:rsidRDefault="001B59EE" w:rsidP="001B59EE">
            <w:pPr>
              <w:jc w:val="center"/>
            </w:pPr>
          </w:p>
          <w:p w14:paraId="5781C3B0" w14:textId="77777777" w:rsidR="00057496" w:rsidRDefault="00057496" w:rsidP="001B59EE">
            <w:pPr>
              <w:jc w:val="center"/>
            </w:pPr>
            <w:r>
              <w:t>S</w:t>
            </w:r>
            <w:r w:rsidR="001B59EE">
              <w:t>TUDENT NAME</w:t>
            </w:r>
          </w:p>
          <w:p w14:paraId="283D174C" w14:textId="77777777" w:rsidR="001B59EE" w:rsidRDefault="001B59EE" w:rsidP="001B59EE">
            <w:pPr>
              <w:jc w:val="center"/>
            </w:pPr>
          </w:p>
        </w:tc>
        <w:tc>
          <w:tcPr>
            <w:tcW w:w="2098" w:type="dxa"/>
          </w:tcPr>
          <w:p w14:paraId="4AB388B7" w14:textId="77777777" w:rsidR="00594B97" w:rsidRDefault="00594B97"/>
          <w:p w14:paraId="6490A09B" w14:textId="1AD17D6F" w:rsidR="00AF6C94" w:rsidRDefault="00E144EE">
            <w:r>
              <w:t>Tejas R</w:t>
            </w:r>
          </w:p>
          <w:p w14:paraId="1B6E4921" w14:textId="77777777" w:rsidR="00AF6C94" w:rsidRDefault="00AF6C94"/>
          <w:p w14:paraId="70F84343" w14:textId="77777777" w:rsidR="00AF6C94" w:rsidRDefault="00AF6C94"/>
        </w:tc>
        <w:tc>
          <w:tcPr>
            <w:tcW w:w="1985" w:type="dxa"/>
          </w:tcPr>
          <w:p w14:paraId="4956144B" w14:textId="77777777" w:rsidR="00594B97" w:rsidRDefault="00594B97"/>
          <w:p w14:paraId="7F395E18" w14:textId="2F55F308" w:rsidR="005B3232" w:rsidRDefault="005B3232">
            <w:r>
              <w:t>Sumanth Manohar</w:t>
            </w:r>
          </w:p>
        </w:tc>
        <w:tc>
          <w:tcPr>
            <w:tcW w:w="1984" w:type="dxa"/>
          </w:tcPr>
          <w:p w14:paraId="4F6D592F" w14:textId="77777777" w:rsidR="00594B97" w:rsidRDefault="00594B97"/>
          <w:p w14:paraId="56DBA931" w14:textId="74BD83D0" w:rsidR="00B15784" w:rsidRDefault="00B15784">
            <w:r>
              <w:t xml:space="preserve">Sumantha Bhatta </w:t>
            </w:r>
          </w:p>
        </w:tc>
        <w:tc>
          <w:tcPr>
            <w:tcW w:w="1844" w:type="dxa"/>
          </w:tcPr>
          <w:p w14:paraId="65C5385C" w14:textId="77777777" w:rsidR="00594B97" w:rsidRDefault="00594B97"/>
          <w:p w14:paraId="43F69AFC" w14:textId="407EE9F3" w:rsidR="00CA3449" w:rsidRDefault="00CA3449">
            <w:r>
              <w:t>Varun A</w:t>
            </w:r>
          </w:p>
        </w:tc>
      </w:tr>
      <w:tr w:rsidR="001B59EE" w14:paraId="1D345267" w14:textId="77777777" w:rsidTr="006B7B5F">
        <w:trPr>
          <w:trHeight w:val="270"/>
          <w:jc w:val="center"/>
        </w:trPr>
        <w:tc>
          <w:tcPr>
            <w:tcW w:w="2434" w:type="dxa"/>
            <w:shd w:val="clear" w:color="auto" w:fill="DEEAF6" w:themeFill="accent1" w:themeFillTint="33"/>
            <w:vAlign w:val="center"/>
          </w:tcPr>
          <w:p w14:paraId="53F7E54C" w14:textId="77777777" w:rsidR="00594B97" w:rsidRDefault="00057496" w:rsidP="001B59EE">
            <w:pPr>
              <w:jc w:val="center"/>
            </w:pPr>
            <w:r>
              <w:t>USN</w:t>
            </w:r>
          </w:p>
        </w:tc>
        <w:tc>
          <w:tcPr>
            <w:tcW w:w="2098" w:type="dxa"/>
            <w:shd w:val="clear" w:color="auto" w:fill="DEEAF6" w:themeFill="accent1" w:themeFillTint="33"/>
          </w:tcPr>
          <w:p w14:paraId="68247890" w14:textId="0F894AD1" w:rsidR="00594B97" w:rsidRDefault="005B3232">
            <w:r>
              <w:t>1DS20CS227</w:t>
            </w:r>
          </w:p>
        </w:tc>
        <w:tc>
          <w:tcPr>
            <w:tcW w:w="1985" w:type="dxa"/>
            <w:shd w:val="clear" w:color="auto" w:fill="DEEAF6" w:themeFill="accent1" w:themeFillTint="33"/>
          </w:tcPr>
          <w:p w14:paraId="5A3211FD" w14:textId="0BB37EEB" w:rsidR="00594B97" w:rsidRDefault="00B15784">
            <w:r>
              <w:t>1DS20CS227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4DE90368" w14:textId="139901F4" w:rsidR="00594B97" w:rsidRDefault="00CA3449">
            <w:r>
              <w:t>1DS20CS218</w:t>
            </w:r>
          </w:p>
        </w:tc>
        <w:tc>
          <w:tcPr>
            <w:tcW w:w="1844" w:type="dxa"/>
            <w:shd w:val="clear" w:color="auto" w:fill="DEEAF6" w:themeFill="accent1" w:themeFillTint="33"/>
          </w:tcPr>
          <w:p w14:paraId="7F348737" w14:textId="4AF66C9C" w:rsidR="00594B97" w:rsidRDefault="00CA3449">
            <w:r>
              <w:t>1DS20CS232</w:t>
            </w:r>
          </w:p>
        </w:tc>
      </w:tr>
      <w:tr w:rsidR="00594B97" w:rsidRPr="00E8511C" w14:paraId="0F2843C7" w14:textId="77777777" w:rsidTr="006B7B5F">
        <w:trPr>
          <w:trHeight w:val="817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7B49F1FC" w14:textId="77777777" w:rsidR="001B59EE" w:rsidRDefault="001B59EE" w:rsidP="001B59EE">
            <w:pPr>
              <w:jc w:val="center"/>
            </w:pPr>
          </w:p>
          <w:p w14:paraId="5ED55611" w14:textId="77777777" w:rsidR="001B59EE" w:rsidRDefault="001B59EE" w:rsidP="001B59EE">
            <w:pPr>
              <w:jc w:val="center"/>
            </w:pPr>
          </w:p>
          <w:p w14:paraId="3953BE64" w14:textId="77777777" w:rsidR="001B59EE" w:rsidRDefault="00057496" w:rsidP="001B59EE">
            <w:pPr>
              <w:jc w:val="center"/>
            </w:pPr>
            <w:r>
              <w:t>INDIVIDUAL</w:t>
            </w:r>
          </w:p>
          <w:p w14:paraId="5CBBD19A" w14:textId="77777777" w:rsidR="00057496" w:rsidRDefault="00057496" w:rsidP="001B59EE">
            <w:pPr>
              <w:jc w:val="center"/>
            </w:pPr>
            <w:r>
              <w:t>CONTRIBUTION</w:t>
            </w:r>
          </w:p>
          <w:p w14:paraId="2C64E188" w14:textId="77777777" w:rsidR="00057496" w:rsidRDefault="00057496" w:rsidP="001B59EE">
            <w:pPr>
              <w:jc w:val="center"/>
            </w:pPr>
          </w:p>
          <w:p w14:paraId="352CD70E" w14:textId="77777777" w:rsidR="00594B97" w:rsidRDefault="00594B97" w:rsidP="001B59EE">
            <w:pPr>
              <w:jc w:val="center"/>
            </w:pPr>
          </w:p>
        </w:tc>
        <w:tc>
          <w:tcPr>
            <w:tcW w:w="2098" w:type="dxa"/>
          </w:tcPr>
          <w:p w14:paraId="5FDC18B4" w14:textId="36DDE917" w:rsidR="00594B97" w:rsidRDefault="006C393B">
            <w:r>
              <w:t>SHA-256 algorithm,</w:t>
            </w:r>
          </w:p>
          <w:p w14:paraId="73F584B1" w14:textId="77777777" w:rsidR="006C393B" w:rsidRDefault="006C393B">
            <w:r>
              <w:t>File handling and file</w:t>
            </w:r>
          </w:p>
          <w:p w14:paraId="1B288424" w14:textId="77777777" w:rsidR="006C393B" w:rsidRDefault="006C393B">
            <w:r>
              <w:t>Reading, GUI design</w:t>
            </w:r>
          </w:p>
          <w:p w14:paraId="1442F3DA" w14:textId="043315F4" w:rsidR="006C393B" w:rsidRDefault="006C393B">
            <w:r>
              <w:t>And integration of code with GUI.</w:t>
            </w:r>
          </w:p>
        </w:tc>
        <w:tc>
          <w:tcPr>
            <w:tcW w:w="1985" w:type="dxa"/>
          </w:tcPr>
          <w:p w14:paraId="6791BBC6" w14:textId="3B36B0E2" w:rsidR="00594B97" w:rsidRDefault="006C393B">
            <w:r>
              <w:t>GUI design, Database creation.</w:t>
            </w:r>
          </w:p>
        </w:tc>
        <w:tc>
          <w:tcPr>
            <w:tcW w:w="1984" w:type="dxa"/>
          </w:tcPr>
          <w:p w14:paraId="3DBCAB7B" w14:textId="77777777" w:rsidR="00594B97" w:rsidRDefault="006C393B">
            <w:r>
              <w:t xml:space="preserve">File handling, </w:t>
            </w:r>
          </w:p>
          <w:p w14:paraId="35B4912F" w14:textId="77777777" w:rsidR="006C393B" w:rsidRDefault="006C393B">
            <w:r>
              <w:t>Database connectivity,</w:t>
            </w:r>
          </w:p>
          <w:p w14:paraId="49E5AAA5" w14:textId="77777777" w:rsidR="006C393B" w:rsidRDefault="006C393B">
            <w:r>
              <w:t>Database query,</w:t>
            </w:r>
          </w:p>
          <w:p w14:paraId="5CDD8301" w14:textId="27D08234" w:rsidR="006C393B" w:rsidRDefault="006C393B">
            <w:r>
              <w:t>Database creation.</w:t>
            </w:r>
          </w:p>
        </w:tc>
        <w:tc>
          <w:tcPr>
            <w:tcW w:w="1844" w:type="dxa"/>
          </w:tcPr>
          <w:p w14:paraId="1AF21CC8" w14:textId="77777777" w:rsidR="002204BA" w:rsidRPr="00E8511C" w:rsidRDefault="002204BA">
            <w:pPr>
              <w:rPr>
                <w:lang w:val="it-IT"/>
              </w:rPr>
            </w:pPr>
            <w:r w:rsidRPr="00E8511C">
              <w:rPr>
                <w:lang w:val="it-IT"/>
              </w:rPr>
              <w:t>GUI design,</w:t>
            </w:r>
          </w:p>
          <w:p w14:paraId="0B3D240B" w14:textId="77777777" w:rsidR="002204BA" w:rsidRPr="00E8511C" w:rsidRDefault="002204BA">
            <w:pPr>
              <w:rPr>
                <w:lang w:val="it-IT"/>
              </w:rPr>
            </w:pPr>
            <w:r w:rsidRPr="00E8511C">
              <w:rPr>
                <w:lang w:val="it-IT"/>
              </w:rPr>
              <w:t>Database</w:t>
            </w:r>
          </w:p>
          <w:p w14:paraId="0461B7AF" w14:textId="439C671A" w:rsidR="002204BA" w:rsidRPr="00E8511C" w:rsidRDefault="002204BA">
            <w:pPr>
              <w:rPr>
                <w:lang w:val="it-IT"/>
              </w:rPr>
            </w:pPr>
            <w:r w:rsidRPr="00E8511C">
              <w:rPr>
                <w:lang w:val="it-IT"/>
              </w:rPr>
              <w:t>creation,</w:t>
            </w:r>
          </w:p>
          <w:p w14:paraId="622C379F" w14:textId="2837AE42" w:rsidR="002204BA" w:rsidRPr="00E8511C" w:rsidRDefault="002204BA">
            <w:pPr>
              <w:rPr>
                <w:lang w:val="it-IT"/>
              </w:rPr>
            </w:pPr>
            <w:r w:rsidRPr="00E8511C">
              <w:rPr>
                <w:lang w:val="it-IT"/>
              </w:rPr>
              <w:t>Database query.</w:t>
            </w:r>
          </w:p>
          <w:p w14:paraId="38F7A2AB" w14:textId="3C898FE2" w:rsidR="002204BA" w:rsidRPr="00E8511C" w:rsidRDefault="002204BA">
            <w:pPr>
              <w:rPr>
                <w:lang w:val="it-IT"/>
              </w:rPr>
            </w:pPr>
          </w:p>
        </w:tc>
      </w:tr>
      <w:tr w:rsidR="00594B97" w:rsidRPr="00E8511C" w14:paraId="69661DAC" w14:textId="77777777" w:rsidTr="006B7B5F">
        <w:trPr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3846F9E8" w14:textId="77777777" w:rsidR="00594B97" w:rsidRPr="00E8511C" w:rsidRDefault="00594B97" w:rsidP="001B59EE">
            <w:pPr>
              <w:jc w:val="center"/>
              <w:rPr>
                <w:lang w:val="it-IT"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15EE1346" w14:textId="77777777" w:rsidR="00594B97" w:rsidRPr="00E8511C" w:rsidRDefault="00594B97">
            <w:pPr>
              <w:rPr>
                <w:lang w:val="it-IT"/>
              </w:rPr>
            </w:pPr>
          </w:p>
        </w:tc>
      </w:tr>
      <w:tr w:rsidR="00FC708A" w14:paraId="57879721" w14:textId="77777777" w:rsidTr="00FC708A">
        <w:trPr>
          <w:jc w:val="center"/>
        </w:trPr>
        <w:tc>
          <w:tcPr>
            <w:tcW w:w="2434" w:type="dxa"/>
            <w:shd w:val="clear" w:color="auto" w:fill="DEEAF6" w:themeFill="accent1" w:themeFillTint="33"/>
            <w:vAlign w:val="center"/>
          </w:tcPr>
          <w:p w14:paraId="0D8D4700" w14:textId="77777777" w:rsidR="00FC708A" w:rsidRDefault="00FC708A" w:rsidP="001B59EE">
            <w:pPr>
              <w:jc w:val="center"/>
              <w:rPr>
                <w:caps/>
              </w:rPr>
            </w:pPr>
            <w:r>
              <w:rPr>
                <w:caps/>
              </w:rPr>
              <w:t>PROJECT ABSTRACT :</w:t>
            </w:r>
          </w:p>
        </w:tc>
        <w:tc>
          <w:tcPr>
            <w:tcW w:w="7911" w:type="dxa"/>
            <w:gridSpan w:val="4"/>
            <w:shd w:val="clear" w:color="auto" w:fill="DEEAF6" w:themeFill="accent1" w:themeFillTint="33"/>
          </w:tcPr>
          <w:p w14:paraId="7FE9739C" w14:textId="77777777" w:rsidR="00FC708A" w:rsidRDefault="00FC708A"/>
          <w:p w14:paraId="3A0512BF" w14:textId="7977F5C9" w:rsidR="00FC708A" w:rsidRDefault="009F3C8F">
            <w:r>
              <w:t xml:space="preserve">The project involves the implementation of signature based </w:t>
            </w:r>
            <w:r w:rsidR="00973F84">
              <w:t>Malware detection using Java</w:t>
            </w:r>
            <w:r w:rsidR="005E46A9">
              <w:t xml:space="preserve"> .</w:t>
            </w:r>
            <w:r w:rsidR="00F6002F">
              <w:t xml:space="preserve">The contents of a file are read </w:t>
            </w:r>
            <w:r w:rsidR="00E5396A">
              <w:t xml:space="preserve">and the corresponding hash signature of the file </w:t>
            </w:r>
          </w:p>
          <w:p w14:paraId="2602E706" w14:textId="26C551D4" w:rsidR="00E5396A" w:rsidRDefault="00E5396A">
            <w:r>
              <w:t xml:space="preserve">Is generated using SHA-256 </w:t>
            </w:r>
            <w:r w:rsidR="00263B4D">
              <w:t xml:space="preserve">hashing algorithm. This signature is compared with the </w:t>
            </w:r>
          </w:p>
          <w:p w14:paraId="7AE0E989" w14:textId="4AC9875F" w:rsidR="00263B4D" w:rsidRDefault="00263B4D">
            <w:r>
              <w:t xml:space="preserve">Signatures of known </w:t>
            </w:r>
            <w:r w:rsidR="000227A4">
              <w:t xml:space="preserve">viruses stored in a virus signature </w:t>
            </w:r>
            <w:r w:rsidR="005E46A9">
              <w:t>database.</w:t>
            </w:r>
            <w:r w:rsidR="007522E6">
              <w:t xml:space="preserve"> Malware  is detected when there is a </w:t>
            </w:r>
            <w:r w:rsidR="0062151D">
              <w:t xml:space="preserve">matching signature found in the database. Options to </w:t>
            </w:r>
          </w:p>
          <w:p w14:paraId="5CE7C969" w14:textId="628D46F1" w:rsidR="0065323E" w:rsidRDefault="0065323E">
            <w:r>
              <w:t xml:space="preserve">Delete the malicious program is also available for </w:t>
            </w:r>
            <w:r w:rsidR="00B046C1">
              <w:t xml:space="preserve">the </w:t>
            </w:r>
            <w:r w:rsidR="002204BA">
              <w:t>s</w:t>
            </w:r>
            <w:r>
              <w:t>afety Of the machine.</w:t>
            </w:r>
          </w:p>
          <w:p w14:paraId="6FACF297" w14:textId="77777777" w:rsidR="00FC708A" w:rsidRDefault="00FC708A"/>
          <w:p w14:paraId="58E37674" w14:textId="77777777" w:rsidR="00FC708A" w:rsidRDefault="00FC708A"/>
          <w:p w14:paraId="294413B0" w14:textId="77777777" w:rsidR="00FC708A" w:rsidRDefault="00FC708A"/>
          <w:p w14:paraId="33B40EB8" w14:textId="77777777" w:rsidR="00AF6C94" w:rsidRDefault="00AF6C94"/>
          <w:p w14:paraId="1DA58322" w14:textId="77777777" w:rsidR="00AF6C94" w:rsidRDefault="00AF6C94"/>
          <w:p w14:paraId="71A48478" w14:textId="77777777" w:rsidR="00AF6C94" w:rsidRDefault="00AF6C94"/>
          <w:p w14:paraId="4F7AD69F" w14:textId="77777777" w:rsidR="00AF6C94" w:rsidRDefault="00AF6C94"/>
          <w:p w14:paraId="3688624F" w14:textId="77777777" w:rsidR="00AF6C94" w:rsidRDefault="00AF6C94"/>
          <w:p w14:paraId="293054A8" w14:textId="77777777" w:rsidR="00AF6C94" w:rsidRDefault="00AF6C94"/>
          <w:p w14:paraId="3E2C7059" w14:textId="77777777" w:rsidR="00AF6C94" w:rsidRDefault="00AF6C94"/>
          <w:p w14:paraId="49DECC77" w14:textId="77777777" w:rsidR="00AF6C94" w:rsidRDefault="00AF6C94"/>
          <w:p w14:paraId="0356CBAC" w14:textId="77777777" w:rsidR="00AF6C94" w:rsidRDefault="00AF6C94"/>
          <w:p w14:paraId="33D0422D" w14:textId="77777777" w:rsidR="00FC708A" w:rsidRDefault="00FC708A"/>
        </w:tc>
      </w:tr>
      <w:tr w:rsidR="00FC708A" w14:paraId="44D7ED7E" w14:textId="77777777" w:rsidTr="00FC708A">
        <w:trPr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00369046" w14:textId="77777777" w:rsidR="00FC708A" w:rsidRDefault="00FC708A" w:rsidP="00FC708A">
            <w:pPr>
              <w:jc w:val="center"/>
              <w:rPr>
                <w:caps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48497345" w14:textId="77777777" w:rsidR="00FC708A" w:rsidRDefault="00FC708A"/>
        </w:tc>
      </w:tr>
      <w:tr w:rsidR="00594B97" w14:paraId="7C40FF9D" w14:textId="77777777" w:rsidTr="006B7B5F">
        <w:trPr>
          <w:trHeight w:val="2407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2ABED151" w14:textId="77777777" w:rsidR="00594B97" w:rsidRDefault="005E68AD" w:rsidP="001B59EE">
            <w:pPr>
              <w:jc w:val="center"/>
              <w:rPr>
                <w:caps/>
              </w:rPr>
            </w:pPr>
            <w:r>
              <w:rPr>
                <w:caps/>
              </w:rPr>
              <w:lastRenderedPageBreak/>
              <w:t>Introduction</w:t>
            </w:r>
          </w:p>
        </w:tc>
        <w:tc>
          <w:tcPr>
            <w:tcW w:w="7911" w:type="dxa"/>
            <w:gridSpan w:val="4"/>
          </w:tcPr>
          <w:p w14:paraId="7570E265" w14:textId="77777777" w:rsidR="00594B97" w:rsidRDefault="00594B97"/>
          <w:p w14:paraId="06AA31F5" w14:textId="6EFB2B51" w:rsidR="00FC708A" w:rsidRDefault="005B0D9F">
            <w:r>
              <w:t xml:space="preserve">The project includes a simple Swing GUI with a JTextArea where the scan results are </w:t>
            </w:r>
          </w:p>
          <w:p w14:paraId="34B9A8A1" w14:textId="70A67241" w:rsidR="005B0D9F" w:rsidRDefault="00E815EE">
            <w:r>
              <w:t>d</w:t>
            </w:r>
            <w:r w:rsidR="005B0D9F">
              <w:t>i</w:t>
            </w:r>
            <w:r>
              <w:t>s</w:t>
            </w:r>
            <w:r w:rsidR="005B0D9F">
              <w:t>played. The window also in</w:t>
            </w:r>
            <w:r>
              <w:t>c</w:t>
            </w:r>
            <w:r w:rsidR="005B0D9F">
              <w:t>ludes two buttons namely “Browse..” and “Delete”.</w:t>
            </w:r>
          </w:p>
          <w:p w14:paraId="4D3DBBC0" w14:textId="03E25D50" w:rsidR="005B0D9F" w:rsidRDefault="005B0D9F">
            <w:r>
              <w:t>On clicking the browse button</w:t>
            </w:r>
            <w:r w:rsidR="00E815EE">
              <w:t>,</w:t>
            </w:r>
            <w:r>
              <w:t xml:space="preserve"> a Swing File Explorer window opens</w:t>
            </w:r>
            <w:r w:rsidR="00E815EE">
              <w:t xml:space="preserve"> where the required file or directory or file to be scanned is selected. The path of the selected file </w:t>
            </w:r>
          </w:p>
          <w:p w14:paraId="1E2288FA" w14:textId="18DF44A3" w:rsidR="00E815EE" w:rsidRDefault="00E815EE">
            <w:r>
              <w:t>is displayed on the window and the scanning process starts.</w:t>
            </w:r>
          </w:p>
          <w:p w14:paraId="4A4B41D2" w14:textId="77777777" w:rsidR="00FC708A" w:rsidRDefault="00FC708A"/>
          <w:p w14:paraId="4428E982" w14:textId="77777777" w:rsidR="00FC708A" w:rsidRDefault="00FC708A"/>
          <w:p w14:paraId="7093005B" w14:textId="77777777" w:rsidR="00FC708A" w:rsidRDefault="00FC708A"/>
          <w:p w14:paraId="5281A4FC" w14:textId="77777777" w:rsidR="005E68AD" w:rsidRDefault="005E68AD"/>
          <w:p w14:paraId="52A33030" w14:textId="77777777" w:rsidR="00FC708A" w:rsidRDefault="00FC708A"/>
          <w:p w14:paraId="597C76B4" w14:textId="77777777" w:rsidR="00FC708A" w:rsidRDefault="00FC708A"/>
          <w:p w14:paraId="16E2CC5B" w14:textId="77777777" w:rsidR="005E68AD" w:rsidRDefault="005E68AD"/>
          <w:p w14:paraId="15C6874B" w14:textId="77777777" w:rsidR="00FC708A" w:rsidRDefault="00FC708A"/>
        </w:tc>
      </w:tr>
      <w:tr w:rsidR="00F61AB0" w14:paraId="591BB87F" w14:textId="77777777" w:rsidTr="006B7B5F">
        <w:trPr>
          <w:trHeight w:val="278"/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649B3327" w14:textId="77777777" w:rsidR="00F61AB0" w:rsidRDefault="00F61AB0" w:rsidP="001B59EE">
            <w:pPr>
              <w:jc w:val="center"/>
              <w:rPr>
                <w:caps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31064898" w14:textId="77777777" w:rsidR="00F61AB0" w:rsidRDefault="00F61AB0"/>
        </w:tc>
      </w:tr>
      <w:tr w:rsidR="00594B97" w14:paraId="012F8FC4" w14:textId="77777777" w:rsidTr="006B7B5F">
        <w:trPr>
          <w:trHeight w:val="2427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1781D2B4" w14:textId="77777777" w:rsidR="005E68AD" w:rsidRDefault="005E68AD" w:rsidP="001B59EE">
            <w:pPr>
              <w:jc w:val="center"/>
              <w:rPr>
                <w:caps/>
              </w:rPr>
            </w:pPr>
            <w:r>
              <w:rPr>
                <w:caps/>
              </w:rPr>
              <w:t>Design</w:t>
            </w:r>
          </w:p>
          <w:p w14:paraId="6A7D12D0" w14:textId="77777777" w:rsidR="00594B97" w:rsidRDefault="00594B97" w:rsidP="001B59EE">
            <w:pPr>
              <w:jc w:val="center"/>
              <w:rPr>
                <w:caps/>
              </w:rPr>
            </w:pPr>
          </w:p>
        </w:tc>
        <w:tc>
          <w:tcPr>
            <w:tcW w:w="7911" w:type="dxa"/>
            <w:gridSpan w:val="4"/>
          </w:tcPr>
          <w:p w14:paraId="666E9065" w14:textId="4ADB4C4A" w:rsidR="001B59EE" w:rsidRDefault="00F11D2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0A9D34" wp14:editId="6E29ECB7">
                      <wp:simplePos x="0" y="0"/>
                      <wp:positionH relativeFrom="column">
                        <wp:posOffset>2577465</wp:posOffset>
                      </wp:positionH>
                      <wp:positionV relativeFrom="paragraph">
                        <wp:posOffset>171450</wp:posOffset>
                      </wp:positionV>
                      <wp:extent cx="1173480" cy="396240"/>
                      <wp:effectExtent l="0" t="0" r="26670" b="2286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3480" cy="3962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ABF7DB4" w14:textId="07D09A34" w:rsidR="00F11D26" w:rsidRPr="00050E3E" w:rsidRDefault="00F11D26" w:rsidP="00F11D26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</w:pPr>
                                  <w:r w:rsidRPr="00050E3E"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  <w:t>Open File explorer on Clicking browse button</w:t>
                                  </w:r>
                                </w:p>
                                <w:p w14:paraId="55F8D743" w14:textId="77777777" w:rsidR="00F11D26" w:rsidRPr="00F11D26" w:rsidRDefault="00F11D26" w:rsidP="00F11D26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val="en-IN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0A9D34" id="Rectangle 8" o:spid="_x0000_s1026" style="position:absolute;margin-left:202.95pt;margin-top:13.5pt;width:92.4pt;height:31.2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" fillcolor="white [3201]" strokecolor="#70ad47 [3209]" strokeweight="1pt">
                      <v:textbox>
                        <w:txbxContent>
                          <w:p w14:paraId="7ABF7DB4" w14:textId="07D09A34" w:rsidR="00F11D26" w:rsidRPr="00050E3E" w:rsidRDefault="00F11D26" w:rsidP="00F11D26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IN"/>
                              </w:rPr>
                            </w:pPr>
                            <w:r w:rsidRPr="00050E3E">
                              <w:rPr>
                                <w:sz w:val="18"/>
                                <w:szCs w:val="18"/>
                                <w:lang w:val="en-IN"/>
                              </w:rPr>
                              <w:t>Open File explorer on Clicking browse button</w:t>
                            </w:r>
                          </w:p>
                          <w:p w14:paraId="55F8D743" w14:textId="77777777" w:rsidR="00F11D26" w:rsidRPr="00F11D26" w:rsidRDefault="00F11D26" w:rsidP="00F11D26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n-IN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22A2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5AB9113" wp14:editId="0F2BED4B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156210</wp:posOffset>
                      </wp:positionV>
                      <wp:extent cx="685800" cy="350520"/>
                      <wp:effectExtent l="0" t="0" r="19050" b="11430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5800" cy="35052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377245" w14:textId="02E126F5" w:rsidR="00722A2E" w:rsidRPr="00722A2E" w:rsidRDefault="00722A2E" w:rsidP="00722A2E">
                                  <w:pPr>
                                    <w:jc w:val="center"/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Sta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25AB9113" id="Oval 4" o:spid="_x0000_s1027" style="position:absolute;margin-left:.15pt;margin-top:12.3pt;width:54pt;height:27.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" fillcolor="white [3201]" strokecolor="#70ad47 [3209]" strokeweight="1pt">
                      <v:stroke joinstyle="miter"/>
                      <v:textbox>
                        <w:txbxContent>
                          <w:p w14:paraId="52377245" w14:textId="02E126F5" w:rsidR="00722A2E" w:rsidRPr="00722A2E" w:rsidRDefault="00722A2E" w:rsidP="00722A2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Start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4AD4AF90" w14:textId="79C1CFD0" w:rsidR="00F84503" w:rsidRDefault="00F11D2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4E509B" wp14:editId="2FCA2861">
                      <wp:simplePos x="0" y="0"/>
                      <wp:positionH relativeFrom="column">
                        <wp:posOffset>2310765</wp:posOffset>
                      </wp:positionH>
                      <wp:positionV relativeFrom="paragraph">
                        <wp:posOffset>168275</wp:posOffset>
                      </wp:positionV>
                      <wp:extent cx="281940" cy="0"/>
                      <wp:effectExtent l="0" t="76200" r="22860" b="9525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19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F08F23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7" o:spid="_x0000_s1026" type="#_x0000_t32" style="position:absolute;margin-left:181.95pt;margin-top:13.25pt;width:22.2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22A2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76751F4" wp14:editId="4F6F2244">
                      <wp:simplePos x="0" y="0"/>
                      <wp:positionH relativeFrom="column">
                        <wp:posOffset>1122045</wp:posOffset>
                      </wp:positionH>
                      <wp:positionV relativeFrom="paragraph">
                        <wp:posOffset>23495</wp:posOffset>
                      </wp:positionV>
                      <wp:extent cx="1181100" cy="304800"/>
                      <wp:effectExtent l="0" t="0" r="19050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1100" cy="3048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F99E79D" w14:textId="193E694D" w:rsidR="00722A2E" w:rsidRPr="00722A2E" w:rsidRDefault="00F11D26" w:rsidP="00722A2E">
                                  <w:pPr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Display Window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6751F4" id="Rectangle 6" o:spid="_x0000_s1028" style="position:absolute;margin-left:88.35pt;margin-top:1.85pt;width:93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" fillcolor="white [3201]" strokecolor="#70ad47 [3209]" strokeweight="1pt">
                      <v:textbox>
                        <w:txbxContent>
                          <w:p w14:paraId="7F99E79D" w14:textId="193E694D" w:rsidR="00722A2E" w:rsidRPr="00722A2E" w:rsidRDefault="00F11D26" w:rsidP="00722A2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Display Window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22A2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91B2BBC" wp14:editId="258D7272">
                      <wp:simplePos x="0" y="0"/>
                      <wp:positionH relativeFrom="column">
                        <wp:posOffset>695325</wp:posOffset>
                      </wp:positionH>
                      <wp:positionV relativeFrom="paragraph">
                        <wp:posOffset>153035</wp:posOffset>
                      </wp:positionV>
                      <wp:extent cx="419100" cy="0"/>
                      <wp:effectExtent l="0" t="76200" r="19050" b="9525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91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AB3D2E6" id="Straight Arrow Connector 5" o:spid="_x0000_s1026" type="#_x0000_t32" style="position:absolute;margin-left:54.75pt;margin-top:12.05pt;width:33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AA65992" w14:textId="77777777" w:rsidR="001B59EE" w:rsidRDefault="001B59EE"/>
          <w:p w14:paraId="1AC6F894" w14:textId="5C2842C9" w:rsidR="001B59EE" w:rsidRDefault="0039073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F97122F" wp14:editId="726EDFDB">
                      <wp:simplePos x="0" y="0"/>
                      <wp:positionH relativeFrom="column">
                        <wp:posOffset>3072765</wp:posOffset>
                      </wp:positionH>
                      <wp:positionV relativeFrom="paragraph">
                        <wp:posOffset>71120</wp:posOffset>
                      </wp:positionV>
                      <wp:extent cx="0" cy="228600"/>
                      <wp:effectExtent l="76200" t="0" r="57150" b="571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286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98C69AC" id="Straight Arrow Connector 15" o:spid="_x0000_s1026" type="#_x0000_t32" style="position:absolute;margin-left:241.95pt;margin-top:5.6pt;width:0;height:1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5E3B04A1" w14:textId="7621F975" w:rsidR="001B59EE" w:rsidRDefault="0039073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06BE309" wp14:editId="07FE718A">
                      <wp:simplePos x="0" y="0"/>
                      <wp:positionH relativeFrom="column">
                        <wp:posOffset>123825</wp:posOffset>
                      </wp:positionH>
                      <wp:positionV relativeFrom="paragraph">
                        <wp:posOffset>83820</wp:posOffset>
                      </wp:positionV>
                      <wp:extent cx="1150620" cy="701040"/>
                      <wp:effectExtent l="0" t="0" r="11430" b="2286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50620" cy="7010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7568084" w14:textId="77777777" w:rsidR="0039073F" w:rsidRPr="00F11D26" w:rsidRDefault="0039073F" w:rsidP="0039073F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  <w:t>Display selected path in the window and invoke read() method on file</w:t>
                                  </w:r>
                                </w:p>
                                <w:p w14:paraId="29A05C37" w14:textId="77777777" w:rsidR="0039073F" w:rsidRDefault="0039073F" w:rsidP="0039073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06BE309" id="Rectangle 17" o:spid="_x0000_s1029" style="position:absolute;margin-left:9.75pt;margin-top:6.6pt;width:90.6pt;height:55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" fillcolor="white [3201]" strokecolor="#70ad47 [3209]" strokeweight="1pt">
                      <v:textbox>
                        <w:txbxContent>
                          <w:p w14:paraId="47568084" w14:textId="77777777" w:rsidR="0039073F" w:rsidRPr="00F11D26" w:rsidRDefault="0039073F" w:rsidP="0039073F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IN"/>
                              </w:rPr>
                              <w:t>Display selected path in the window and invoke read() method on file</w:t>
                            </w:r>
                          </w:p>
                          <w:p w14:paraId="29A05C37" w14:textId="77777777" w:rsidR="0039073F" w:rsidRDefault="0039073F" w:rsidP="0039073F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6FB67CB" wp14:editId="1FC48911">
                      <wp:simplePos x="0" y="0"/>
                      <wp:positionH relativeFrom="column">
                        <wp:posOffset>1259205</wp:posOffset>
                      </wp:positionH>
                      <wp:positionV relativeFrom="paragraph">
                        <wp:posOffset>91440</wp:posOffset>
                      </wp:positionV>
                      <wp:extent cx="1805940" cy="312420"/>
                      <wp:effectExtent l="38100" t="0" r="22860" b="87630"/>
                      <wp:wrapNone/>
                      <wp:docPr id="16" name="Connector: Elbow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05940" cy="312420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78E26DE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Elbow 16" o:spid="_x0000_s1026" type="#_x0000_t34" style="position:absolute;margin-left:99.15pt;margin-top:7.2pt;width:142.2pt;height:24.6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" strokecolor="#5b9bd5 [3204]" strokeweight=".5pt">
                      <v:stroke endarrow="block"/>
                    </v:shape>
                  </w:pict>
                </mc:Fallback>
              </mc:AlternateContent>
            </w:r>
          </w:p>
          <w:p w14:paraId="192D7D8A" w14:textId="0C606E32" w:rsidR="001B59EE" w:rsidRDefault="001B59EE"/>
          <w:p w14:paraId="0135E3F0" w14:textId="2F413D57" w:rsidR="001B59EE" w:rsidRDefault="001B59EE"/>
          <w:p w14:paraId="0B7628A3" w14:textId="77777777" w:rsidR="001B59EE" w:rsidRDefault="001B59EE"/>
          <w:p w14:paraId="4F019C67" w14:textId="22F44F06" w:rsidR="005E68AD" w:rsidRDefault="00050E3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1885247" wp14:editId="50AEB0A5">
                      <wp:simplePos x="0" y="0"/>
                      <wp:positionH relativeFrom="column">
                        <wp:posOffset>680085</wp:posOffset>
                      </wp:positionH>
                      <wp:positionV relativeFrom="paragraph">
                        <wp:posOffset>87630</wp:posOffset>
                      </wp:positionV>
                      <wp:extent cx="0" cy="335280"/>
                      <wp:effectExtent l="76200" t="0" r="76200" b="64770"/>
                      <wp:wrapNone/>
                      <wp:docPr id="18" name="Straight Arr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352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803E08" id="Straight Arrow Connector 18" o:spid="_x0000_s1026" type="#_x0000_t32" style="position:absolute;margin-left:53.55pt;margin-top:6.9pt;width:0;height:26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0BDA00B0" w14:textId="77777777" w:rsidR="005E68AD" w:rsidRDefault="005E68AD"/>
          <w:p w14:paraId="455912E4" w14:textId="72847FE1" w:rsidR="005E68AD" w:rsidRDefault="002424A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CFFE1A8" wp14:editId="705CBB02">
                      <wp:simplePos x="0" y="0"/>
                      <wp:positionH relativeFrom="column">
                        <wp:posOffset>3038475</wp:posOffset>
                      </wp:positionH>
                      <wp:positionV relativeFrom="paragraph">
                        <wp:posOffset>35560</wp:posOffset>
                      </wp:positionV>
                      <wp:extent cx="1184910" cy="822960"/>
                      <wp:effectExtent l="19050" t="0" r="34290" b="15240"/>
                      <wp:wrapNone/>
                      <wp:docPr id="23" name="Parallelogram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4910" cy="822960"/>
                              </a:xfrm>
                              <a:prstGeom prst="parallelogram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1876C2E" w14:textId="4684F2CF" w:rsidR="002424A8" w:rsidRPr="002424A8" w:rsidRDefault="002424A8" w:rsidP="002424A8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  <w:t>Display scan results in window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CFFE1A8" id="_x0000_t7" coordsize="21600,21600" o:spt="7" adj="5400" path="m@0,l,21600@1,21600,21600,xe">
                      <v:stroke joinstyle="miter"/>
                      <v:formulas>
                        <v:f eqn="val #0"/>
                        <v:f eqn="sum width 0 #0"/>
                        <v:f eqn="prod #0 1 2"/>
                        <v:f eqn="sum width 0 @2"/>
                        <v:f eqn="mid #0 width"/>
                        <v:f eqn="mid @1 0"/>
                        <v:f eqn="prod height width #0"/>
                        <v:f eqn="prod @6 1 2"/>
                        <v:f eqn="sum height 0 @7"/>
                        <v:f eqn="prod width 1 2"/>
                        <v:f eqn="sum #0 0 @9"/>
                        <v:f eqn="if @10 @8 0"/>
                        <v:f eqn="if @10 @7 height"/>
                      </v:formulas>
                      <v:path gradientshapeok="t" o:connecttype="custom" o:connectlocs="@4,0;10800,@11;@3,10800;@5,21600;10800,@12;@2,10800" textboxrect="1800,1800,19800,19800;8100,8100,13500,13500;10800,10800,10800,10800"/>
                      <v:handles>
                        <v:h position="#0,topLeft" xrange="0,21600"/>
                      </v:handles>
                    </v:shapetype>
                    <v:shape id="Parallelogram 23" o:spid="_x0000_s1030" type="#_x0000_t7" style="position:absolute;margin-left:239.25pt;margin-top:2.8pt;width:93.3pt;height:6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" adj="3750" fillcolor="white [3201]" strokecolor="#70ad47 [3209]" strokeweight="1pt">
                      <v:textbox>
                        <w:txbxContent>
                          <w:p w14:paraId="01876C2E" w14:textId="4684F2CF" w:rsidR="002424A8" w:rsidRPr="002424A8" w:rsidRDefault="002424A8" w:rsidP="002424A8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IN"/>
                              </w:rPr>
                              <w:t>Display scan results in window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50E3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94A9D77" wp14:editId="4D2B9E42">
                      <wp:simplePos x="0" y="0"/>
                      <wp:positionH relativeFrom="column">
                        <wp:posOffset>1663065</wp:posOffset>
                      </wp:positionH>
                      <wp:positionV relativeFrom="paragraph">
                        <wp:posOffset>88900</wp:posOffset>
                      </wp:positionV>
                      <wp:extent cx="1089660" cy="830580"/>
                      <wp:effectExtent l="0" t="0" r="15240" b="2667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9660" cy="83058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E20BED0" w14:textId="447852DE" w:rsidR="00050E3E" w:rsidRPr="00050E3E" w:rsidRDefault="00050E3E" w:rsidP="00050E3E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  <w:t>Establish database connection and search for the signature in the databas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4A9D77" id="Rectangle 21" o:spid="_x0000_s1031" style="position:absolute;margin-left:130.95pt;margin-top:7pt;width:85.8pt;height:65.4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0E20BED0" w14:textId="447852DE" w:rsidR="00050E3E" w:rsidRPr="00050E3E" w:rsidRDefault="00050E3E" w:rsidP="00050E3E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IN"/>
                              </w:rPr>
                              <w:t>Establish database connection and search for the signature in the databas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50E3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1CEF4DA" wp14:editId="2F56D502">
                      <wp:simplePos x="0" y="0"/>
                      <wp:positionH relativeFrom="column">
                        <wp:posOffset>108585</wp:posOffset>
                      </wp:positionH>
                      <wp:positionV relativeFrom="paragraph">
                        <wp:posOffset>73660</wp:posOffset>
                      </wp:positionV>
                      <wp:extent cx="1173480" cy="701040"/>
                      <wp:effectExtent l="0" t="0" r="26670" b="2286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3480" cy="7010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B4A596B" w14:textId="6343D89C" w:rsidR="00050E3E" w:rsidRPr="00050E3E" w:rsidRDefault="00050E3E" w:rsidP="00050E3E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  <w:t>Read the contents of the file and generate Hash signature from getSHA() metho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CEF4DA" id="Rectangle 19" o:spid="_x0000_s1032" style="position:absolute;margin-left:8.55pt;margin-top:5.8pt;width:92.4pt;height:55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" fillcolor="white [3201]" strokecolor="#70ad47 [3209]" strokeweight="1pt">
                      <v:textbox>
                        <w:txbxContent>
                          <w:p w14:paraId="0B4A596B" w14:textId="6343D89C" w:rsidR="00050E3E" w:rsidRPr="00050E3E" w:rsidRDefault="00050E3E" w:rsidP="00050E3E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IN"/>
                              </w:rPr>
                              <w:t>Read the contents of the file and generate Hash signature from getSHA() method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5367C17" w14:textId="76C1591C" w:rsidR="005E68AD" w:rsidRDefault="005E68AD"/>
          <w:p w14:paraId="164327DE" w14:textId="319C9DA2" w:rsidR="005E68AD" w:rsidRDefault="00050E3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0582D10" wp14:editId="11FA6ACF">
                      <wp:simplePos x="0" y="0"/>
                      <wp:positionH relativeFrom="column">
                        <wp:posOffset>1289685</wp:posOffset>
                      </wp:positionH>
                      <wp:positionV relativeFrom="paragraph">
                        <wp:posOffset>90805</wp:posOffset>
                      </wp:positionV>
                      <wp:extent cx="373380" cy="7620"/>
                      <wp:effectExtent l="0" t="76200" r="26670" b="8763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73380" cy="7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14A3725" id="Straight Arrow Connector 20" o:spid="_x0000_s1026" type="#_x0000_t32" style="position:absolute;margin-left:101.55pt;margin-top:7.15pt;width:29.4pt;height:.6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95D3B41" w14:textId="3110DEC4" w:rsidR="005E68AD" w:rsidRDefault="002424A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F3EDD8B" wp14:editId="0541D415">
                      <wp:simplePos x="0" y="0"/>
                      <wp:positionH relativeFrom="column">
                        <wp:posOffset>2760345</wp:posOffset>
                      </wp:positionH>
                      <wp:positionV relativeFrom="paragraph">
                        <wp:posOffset>27305</wp:posOffset>
                      </wp:positionV>
                      <wp:extent cx="350520" cy="0"/>
                      <wp:effectExtent l="0" t="76200" r="11430" b="9525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05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1A2538F" id="Straight Arrow Connector 22" o:spid="_x0000_s1026" type="#_x0000_t32" style="position:absolute;margin-left:217.35pt;margin-top:2.15pt;width:27.6pt;height:0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8B6EAA7" w14:textId="77777777" w:rsidR="005E68AD" w:rsidRDefault="005E68AD"/>
          <w:p w14:paraId="1C54F1CB" w14:textId="03C7236F" w:rsidR="005E68AD" w:rsidRDefault="00BF18A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9A71725" wp14:editId="669E8DEB">
                      <wp:simplePos x="0" y="0"/>
                      <wp:positionH relativeFrom="column">
                        <wp:posOffset>893445</wp:posOffset>
                      </wp:positionH>
                      <wp:positionV relativeFrom="paragraph">
                        <wp:posOffset>170180</wp:posOffset>
                      </wp:positionV>
                      <wp:extent cx="2575560" cy="171450"/>
                      <wp:effectExtent l="19050" t="76200" r="15240" b="19050"/>
                      <wp:wrapNone/>
                      <wp:docPr id="28" name="Connector: Elbow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575560" cy="171450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88B1AAF" id="Connector: Elbow 28" o:spid="_x0000_s1026" type="#_x0000_t34" style="position:absolute;margin-left:70.35pt;margin-top:13.4pt;width:202.8pt;height:13.5pt;flip:x 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" strokecolor="#5b9bd5 [3204]" strokeweight=".5pt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B77A8D4" wp14:editId="002541FB">
                      <wp:simplePos x="0" y="0"/>
                      <wp:positionH relativeFrom="column">
                        <wp:posOffset>139065</wp:posOffset>
                      </wp:positionH>
                      <wp:positionV relativeFrom="paragraph">
                        <wp:posOffset>170180</wp:posOffset>
                      </wp:positionV>
                      <wp:extent cx="1485900" cy="1234440"/>
                      <wp:effectExtent l="19050" t="19050" r="38100" b="41910"/>
                      <wp:wrapNone/>
                      <wp:docPr id="26" name="Diamond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0" cy="1234440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670394" w14:textId="2E040809" w:rsidR="00BF18A2" w:rsidRPr="00BF18A2" w:rsidRDefault="00BF18A2" w:rsidP="00BF18A2">
                                  <w:pPr>
                                    <w:jc w:val="center"/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If user chooses to dele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B77A8D4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26" o:spid="_x0000_s1033" type="#_x0000_t4" style="position:absolute;margin-left:10.95pt;margin-top:13.4pt;width:117pt;height:97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" fillcolor="white [3201]" strokecolor="#70ad47 [3209]" strokeweight="1pt">
                      <v:textbox>
                        <w:txbxContent>
                          <w:p w14:paraId="76670394" w14:textId="2E040809" w:rsidR="00BF18A2" w:rsidRPr="00BF18A2" w:rsidRDefault="00BF18A2" w:rsidP="00BF18A2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If user chooses to delet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424A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2B3DA83" wp14:editId="02206CFA">
                      <wp:simplePos x="0" y="0"/>
                      <wp:positionH relativeFrom="column">
                        <wp:posOffset>3491865</wp:posOffset>
                      </wp:positionH>
                      <wp:positionV relativeFrom="paragraph">
                        <wp:posOffset>29210</wp:posOffset>
                      </wp:positionV>
                      <wp:extent cx="7620" cy="342900"/>
                      <wp:effectExtent l="38100" t="0" r="68580" b="57150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620" cy="3429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E20035E" id="Straight Arrow Connector 24" o:spid="_x0000_s1026" type="#_x0000_t32" style="position:absolute;margin-left:274.95pt;margin-top:2.3pt;width:.6pt;height:27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01CCCC98" w14:textId="586D6BFA" w:rsidR="005E68AD" w:rsidRDefault="005E68AD"/>
          <w:p w14:paraId="28D1A083" w14:textId="44D695A3" w:rsidR="005E68AD" w:rsidRDefault="00B2199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D6D5EB6" wp14:editId="22EA10E1">
                      <wp:simplePos x="0" y="0"/>
                      <wp:positionH relativeFrom="column">
                        <wp:posOffset>2272665</wp:posOffset>
                      </wp:positionH>
                      <wp:positionV relativeFrom="paragraph">
                        <wp:posOffset>130175</wp:posOffset>
                      </wp:positionV>
                      <wp:extent cx="815340" cy="640080"/>
                      <wp:effectExtent l="0" t="0" r="22860" b="26670"/>
                      <wp:wrapNone/>
                      <wp:docPr id="35" name="Oval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5340" cy="64008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1883F1D" w14:textId="1E56E7EF" w:rsidR="00B21993" w:rsidRPr="00B21993" w:rsidRDefault="00B21993" w:rsidP="00B21993">
                                  <w:pPr>
                                    <w:jc w:val="center"/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Sto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D6D5EB6" id="Oval 35" o:spid="_x0000_s1034" style="position:absolute;margin-left:178.95pt;margin-top:10.25pt;width:64.2pt;height:50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" fillcolor="white [3201]" strokecolor="#70ad47 [3209]" strokeweight="1pt">
                      <v:stroke joinstyle="miter"/>
                      <v:textbox>
                        <w:txbxContent>
                          <w:p w14:paraId="41883F1D" w14:textId="1E56E7EF" w:rsidR="00B21993" w:rsidRPr="00B21993" w:rsidRDefault="00B21993" w:rsidP="00B21993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Sto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0D078B66" w14:textId="3246CEB1" w:rsidR="005E68AD" w:rsidRDefault="00B21993" w:rsidP="00B21993">
            <w:pPr>
              <w:tabs>
                <w:tab w:val="left" w:pos="2676"/>
              </w:tabs>
            </w:pPr>
            <w:r>
              <w:t>true</w:t>
            </w:r>
            <w:r>
              <w:tab/>
              <w:t>false</w:t>
            </w:r>
          </w:p>
          <w:p w14:paraId="757B8F4F" w14:textId="4BE4C6BF" w:rsidR="005E68AD" w:rsidRDefault="00B2199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5DE3E5F" wp14:editId="5D06BA34">
                      <wp:simplePos x="0" y="0"/>
                      <wp:positionH relativeFrom="column">
                        <wp:posOffset>1628775</wp:posOffset>
                      </wp:positionH>
                      <wp:positionV relativeFrom="paragraph">
                        <wp:posOffset>108585</wp:posOffset>
                      </wp:positionV>
                      <wp:extent cx="598170" cy="7620"/>
                      <wp:effectExtent l="0" t="57150" r="30480" b="87630"/>
                      <wp:wrapNone/>
                      <wp:docPr id="33" name="Straight Arrow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8170" cy="7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E1DC8D6" id="Straight Arrow Connector 33" o:spid="_x0000_s1026" type="#_x0000_t32" style="position:absolute;margin-left:128.25pt;margin-top:8.55pt;width:47.1pt;height: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BF18A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A7B2CD0" wp14:editId="03EE0ADA">
                      <wp:simplePos x="0" y="0"/>
                      <wp:positionH relativeFrom="column">
                        <wp:posOffset>131445</wp:posOffset>
                      </wp:positionH>
                      <wp:positionV relativeFrom="paragraph">
                        <wp:posOffset>116205</wp:posOffset>
                      </wp:positionV>
                      <wp:extent cx="11430" cy="746760"/>
                      <wp:effectExtent l="38100" t="0" r="64770" b="5334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430" cy="7467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BF6D1F" id="Straight Arrow Connector 31" o:spid="_x0000_s1026" type="#_x0000_t32" style="position:absolute;margin-left:10.35pt;margin-top:9.15pt;width:.9pt;height:58.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035BFF0" w14:textId="54570D97" w:rsidR="005E68AD" w:rsidRDefault="005E68AD"/>
          <w:p w14:paraId="491125F1" w14:textId="77777777" w:rsidR="005E68AD" w:rsidRDefault="005E68AD"/>
          <w:p w14:paraId="31E95A87" w14:textId="6C433FDE" w:rsidR="005E68AD" w:rsidRDefault="005E68AD"/>
          <w:p w14:paraId="6042CDEC" w14:textId="1AE8224D" w:rsidR="005E68AD" w:rsidRDefault="005E68AD"/>
          <w:p w14:paraId="7DE2D19D" w14:textId="36402EBB" w:rsidR="005E68AD" w:rsidRDefault="00BF18A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88E0C77" wp14:editId="573F75C6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18415</wp:posOffset>
                      </wp:positionV>
                      <wp:extent cx="1493520" cy="426720"/>
                      <wp:effectExtent l="0" t="0" r="11430" b="11430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3520" cy="42672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EB6630" w14:textId="29292064" w:rsidR="00BF18A2" w:rsidRPr="00BF18A2" w:rsidRDefault="00BF18A2" w:rsidP="00BF18A2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  <w:t>Delete malicious files</w:t>
                                  </w:r>
                                  <w:r w:rsidR="00B21993">
                                    <w:rPr>
                                      <w:sz w:val="18"/>
                                      <w:szCs w:val="18"/>
                                      <w:lang w:val="en-IN"/>
                                    </w:rPr>
                                    <w:t xml:space="preserve"> and display messa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88E0C77" id="Rectangle 32" o:spid="_x0000_s1035" style="position:absolute;margin-left:-.45pt;margin-top:1.45pt;width:117.6pt;height:33.6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" fillcolor="white [3201]" strokecolor="#70ad47 [3209]" strokeweight="1pt">
                      <v:textbox>
                        <w:txbxContent>
                          <w:p w14:paraId="1CEB6630" w14:textId="29292064" w:rsidR="00BF18A2" w:rsidRPr="00BF18A2" w:rsidRDefault="00BF18A2" w:rsidP="00BF18A2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IN"/>
                              </w:rPr>
                              <w:t>Delete malicious files</w:t>
                            </w:r>
                            <w:r w:rsidR="00B21993">
                              <w:rPr>
                                <w:sz w:val="18"/>
                                <w:szCs w:val="18"/>
                                <w:lang w:val="en-IN"/>
                              </w:rPr>
                              <w:t xml:space="preserve"> and display messag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190700C" w14:textId="77777777" w:rsidR="005E68AD" w:rsidRDefault="005E68AD"/>
          <w:p w14:paraId="1D272127" w14:textId="77777777" w:rsidR="001B59EE" w:rsidRDefault="001B59EE"/>
        </w:tc>
      </w:tr>
      <w:tr w:rsidR="006A2AB4" w14:paraId="67E6EF39" w14:textId="77777777" w:rsidTr="006B7B5F">
        <w:trPr>
          <w:trHeight w:val="2427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397A6B67" w14:textId="77777777" w:rsidR="006A2AB4" w:rsidRDefault="006A2AB4" w:rsidP="006A2AB4">
            <w:pPr>
              <w:jc w:val="center"/>
              <w:rPr>
                <w:caps/>
              </w:rPr>
            </w:pPr>
            <w:r>
              <w:rPr>
                <w:caps/>
              </w:rPr>
              <w:lastRenderedPageBreak/>
              <w:t>PLATFORM USED</w:t>
            </w:r>
          </w:p>
          <w:p w14:paraId="15A9E62E" w14:textId="28771933" w:rsidR="006A2AB4" w:rsidRDefault="006A2AB4" w:rsidP="006A2AB4">
            <w:pPr>
              <w:jc w:val="center"/>
              <w:rPr>
                <w:caps/>
              </w:rPr>
            </w:pPr>
            <w:r>
              <w:rPr>
                <w:caps/>
              </w:rPr>
              <w:t>(H/W &amp; S/w tools to be used</w:t>
            </w:r>
          </w:p>
        </w:tc>
        <w:tc>
          <w:tcPr>
            <w:tcW w:w="7911" w:type="dxa"/>
            <w:gridSpan w:val="4"/>
          </w:tcPr>
          <w:p w14:paraId="7C0E77A4" w14:textId="77777777" w:rsidR="006A2AB4" w:rsidRDefault="006A2AB4" w:rsidP="006A2AB4"/>
          <w:p w14:paraId="1F87A4F2" w14:textId="4A80A30F" w:rsidR="00FB6840" w:rsidRDefault="00B91152" w:rsidP="006A2AB4">
            <w:r>
              <w:t>Java</w:t>
            </w:r>
            <w:r w:rsidR="00E765A9">
              <w:t xml:space="preserve"> JDK-1</w:t>
            </w:r>
            <w:r w:rsidR="002204BA">
              <w:t>6</w:t>
            </w:r>
            <w:r w:rsidR="00E765A9">
              <w:t xml:space="preserve">, Eclipse IDE for Java </w:t>
            </w:r>
            <w:r>
              <w:t xml:space="preserve">developers, </w:t>
            </w:r>
            <w:r w:rsidR="002204BA">
              <w:t>MY</w:t>
            </w:r>
            <w:r>
              <w:t xml:space="preserve">SQL </w:t>
            </w:r>
            <w:r w:rsidR="002204BA">
              <w:t>server</w:t>
            </w:r>
            <w:r w:rsidR="00FB6840">
              <w:t>,</w:t>
            </w:r>
            <w:r w:rsidR="002204BA">
              <w:t xml:space="preserve"> Swing GUI framework </w:t>
            </w:r>
            <w:r w:rsidR="00FB6840">
              <w:t xml:space="preserve"> project implement</w:t>
            </w:r>
            <w:r w:rsidR="002204BA">
              <w:t>ation d</w:t>
            </w:r>
            <w:r w:rsidR="00FB6840">
              <w:t xml:space="preserve">one on windows </w:t>
            </w:r>
            <w:r w:rsidR="00901093">
              <w:t>operating system.</w:t>
            </w:r>
          </w:p>
          <w:p w14:paraId="31F039D2" w14:textId="77777777" w:rsidR="006A2AB4" w:rsidRDefault="006A2AB4" w:rsidP="006A2AB4"/>
        </w:tc>
      </w:tr>
      <w:tr w:rsidR="006A2AB4" w14:paraId="33651BCE" w14:textId="77777777" w:rsidTr="006B7B5F">
        <w:trPr>
          <w:trHeight w:val="332"/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18AB12D5" w14:textId="77777777" w:rsidR="006A2AB4" w:rsidRDefault="006A2AB4" w:rsidP="006A2AB4">
            <w:pPr>
              <w:rPr>
                <w:caps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75FE2F2F" w14:textId="77777777" w:rsidR="006A2AB4" w:rsidRDefault="006A2AB4" w:rsidP="006A2AB4"/>
        </w:tc>
      </w:tr>
      <w:tr w:rsidR="006A2AB4" w14:paraId="0F09C815" w14:textId="77777777" w:rsidTr="006B7B5F">
        <w:trPr>
          <w:trHeight w:val="368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48E87FE2" w14:textId="77777777" w:rsidR="006A2AB4" w:rsidRDefault="006A2AB4" w:rsidP="006A2AB4">
            <w:pPr>
              <w:jc w:val="center"/>
              <w:rPr>
                <w:caps/>
              </w:rPr>
            </w:pPr>
            <w:r>
              <w:rPr>
                <w:caps/>
              </w:rPr>
              <w:t>Project Source Code Link (Github/ Google DRive)</w:t>
            </w:r>
          </w:p>
        </w:tc>
        <w:tc>
          <w:tcPr>
            <w:tcW w:w="7911" w:type="dxa"/>
            <w:gridSpan w:val="4"/>
          </w:tcPr>
          <w:p w14:paraId="1A7ED6F9" w14:textId="46FE723B" w:rsidR="006A2AB4" w:rsidRDefault="006A2AB4" w:rsidP="006A2AB4">
            <w:r>
              <w:t xml:space="preserve">  </w:t>
            </w:r>
            <w:r w:rsidR="00C6547C" w:rsidRPr="00C6547C">
              <w:t>https://drive.google.com/file/d/1qlegeKqHMuO2PmtGGLD9VewrQdFkucdq/view?usp=sharing</w:t>
            </w:r>
          </w:p>
        </w:tc>
      </w:tr>
      <w:tr w:rsidR="006A2AB4" w14:paraId="5B4F6DE5" w14:textId="77777777" w:rsidTr="006B7B5F">
        <w:trPr>
          <w:trHeight w:val="188"/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054D74E5" w14:textId="77777777" w:rsidR="006A2AB4" w:rsidRDefault="006A2AB4" w:rsidP="006A2AB4">
            <w:pPr>
              <w:rPr>
                <w:caps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078A2F90" w14:textId="77777777" w:rsidR="006A2AB4" w:rsidRDefault="006A2AB4" w:rsidP="006A2AB4"/>
        </w:tc>
      </w:tr>
      <w:tr w:rsidR="006A2AB4" w14:paraId="1A5033EA" w14:textId="77777777" w:rsidTr="005E68AD">
        <w:trPr>
          <w:trHeight w:val="188"/>
          <w:jc w:val="center"/>
        </w:trPr>
        <w:tc>
          <w:tcPr>
            <w:tcW w:w="2434" w:type="dxa"/>
            <w:shd w:val="clear" w:color="auto" w:fill="DEEAF6" w:themeFill="accent1" w:themeFillTint="33"/>
            <w:vAlign w:val="center"/>
          </w:tcPr>
          <w:p w14:paraId="1137C814" w14:textId="77777777" w:rsidR="006A2AB4" w:rsidRDefault="006A2AB4" w:rsidP="006A2AB4">
            <w:pPr>
              <w:jc w:val="center"/>
              <w:rPr>
                <w:caps/>
              </w:rPr>
            </w:pPr>
            <w:r>
              <w:rPr>
                <w:caps/>
              </w:rPr>
              <w:t>Conclusion /FUTURE ENHANCEMENT</w:t>
            </w:r>
          </w:p>
        </w:tc>
        <w:tc>
          <w:tcPr>
            <w:tcW w:w="7911" w:type="dxa"/>
            <w:gridSpan w:val="4"/>
            <w:shd w:val="clear" w:color="auto" w:fill="FFFFFF" w:themeFill="background1"/>
          </w:tcPr>
          <w:p w14:paraId="3329B541" w14:textId="0093E11C" w:rsidR="006A2AB4" w:rsidRDefault="009F7BE4" w:rsidP="006A2AB4">
            <w:r>
              <w:t>We would like to develop the functionality</w:t>
            </w:r>
            <w:r w:rsidR="005B0D9F">
              <w:t xml:space="preserve"> to detect viruses that have non-static signatures, using behavioral analysis and expand the database. </w:t>
            </w:r>
          </w:p>
          <w:p w14:paraId="621B3AB4" w14:textId="77777777" w:rsidR="006A2AB4" w:rsidRDefault="006A2AB4" w:rsidP="006A2AB4"/>
          <w:p w14:paraId="49A7FF28" w14:textId="77777777" w:rsidR="006A2AB4" w:rsidRDefault="006A2AB4" w:rsidP="006A2AB4"/>
          <w:p w14:paraId="4CF46D5C" w14:textId="77777777" w:rsidR="006A2AB4" w:rsidRDefault="006A2AB4" w:rsidP="006A2AB4"/>
          <w:p w14:paraId="5814355E" w14:textId="77777777" w:rsidR="006A2AB4" w:rsidRDefault="006A2AB4" w:rsidP="006A2AB4"/>
        </w:tc>
      </w:tr>
      <w:tr w:rsidR="006A2AB4" w14:paraId="3D2B1073" w14:textId="77777777" w:rsidTr="005E68AD">
        <w:trPr>
          <w:trHeight w:val="188"/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11E4468B" w14:textId="77777777" w:rsidR="006A2AB4" w:rsidRDefault="006A2AB4" w:rsidP="006A2AB4">
            <w:pPr>
              <w:rPr>
                <w:caps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7D72EE40" w14:textId="77777777" w:rsidR="006A2AB4" w:rsidRDefault="006A2AB4" w:rsidP="006A2AB4"/>
        </w:tc>
      </w:tr>
      <w:tr w:rsidR="006A2AB4" w14:paraId="263E61F9" w14:textId="77777777" w:rsidTr="006B7B5F">
        <w:trPr>
          <w:trHeight w:val="8918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3822E7B7" w14:textId="77777777" w:rsidR="006A2AB4" w:rsidRDefault="006A2AB4" w:rsidP="006A2AB4">
            <w:pPr>
              <w:rPr>
                <w:caps/>
              </w:rPr>
            </w:pPr>
            <w:r>
              <w:lastRenderedPageBreak/>
              <w:t>U</w:t>
            </w:r>
            <w:r>
              <w:rPr>
                <w:caps/>
              </w:rPr>
              <w:t xml:space="preserve">i sCreenshots </w:t>
            </w:r>
          </w:p>
        </w:tc>
        <w:tc>
          <w:tcPr>
            <w:tcW w:w="7911" w:type="dxa"/>
            <w:gridSpan w:val="4"/>
          </w:tcPr>
          <w:p w14:paraId="2E202C73" w14:textId="77777777" w:rsidR="006A2AB4" w:rsidRDefault="006A2AB4" w:rsidP="006A2AB4"/>
          <w:p w14:paraId="235610DF" w14:textId="77777777" w:rsidR="006A2AB4" w:rsidRDefault="006A2AB4" w:rsidP="006A2AB4"/>
          <w:p w14:paraId="37D1ED5D" w14:textId="77777777" w:rsidR="006A2AB4" w:rsidRDefault="006A2AB4" w:rsidP="006A2AB4"/>
          <w:p w14:paraId="0B8BE507" w14:textId="77777777" w:rsidR="006A2AB4" w:rsidRDefault="006A2AB4" w:rsidP="006A2AB4"/>
          <w:p w14:paraId="10DDE1A9" w14:textId="77777777" w:rsidR="006A2AB4" w:rsidRDefault="006A2AB4" w:rsidP="006A2AB4"/>
          <w:p w14:paraId="2B26D900" w14:textId="26482A58" w:rsidR="006A2AB4" w:rsidRDefault="000079E6" w:rsidP="006A2AB4">
            <w:r>
              <w:rPr>
                <w:noProof/>
              </w:rPr>
              <w:drawing>
                <wp:inline distT="0" distB="0" distL="0" distR="0" wp14:anchorId="36E0B0D1" wp14:editId="69850BCB">
                  <wp:extent cx="4328160" cy="2430792"/>
                  <wp:effectExtent l="0" t="0" r="0" b="762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1948" cy="2444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FDBB0AD" wp14:editId="34BF20FA">
                  <wp:extent cx="4341708" cy="2438400"/>
                  <wp:effectExtent l="0" t="0" r="1905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2649" cy="24557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lastRenderedPageBreak/>
              <w:drawing>
                <wp:inline distT="0" distB="0" distL="0" distR="0" wp14:anchorId="36D4C8C4" wp14:editId="4408F267">
                  <wp:extent cx="4884420" cy="27432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442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CF91BD1" wp14:editId="56D9FCD1">
                  <wp:extent cx="4884420" cy="274320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442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5FAF38" w14:textId="77777777" w:rsidR="006A2AB4" w:rsidRDefault="006A2AB4" w:rsidP="006A2AB4"/>
          <w:p w14:paraId="4DD19F21" w14:textId="77777777" w:rsidR="006A2AB4" w:rsidRDefault="006A2AB4" w:rsidP="006A2AB4"/>
          <w:p w14:paraId="7DD2A022" w14:textId="77777777" w:rsidR="006A2AB4" w:rsidRDefault="006A2AB4" w:rsidP="006A2AB4"/>
          <w:p w14:paraId="14562ED1" w14:textId="77777777" w:rsidR="006A2AB4" w:rsidRDefault="006A2AB4" w:rsidP="006A2AB4"/>
          <w:p w14:paraId="494EC225" w14:textId="77777777" w:rsidR="006A2AB4" w:rsidRDefault="006A2AB4" w:rsidP="006A2AB4"/>
          <w:p w14:paraId="39D88EF0" w14:textId="77777777" w:rsidR="006A2AB4" w:rsidRDefault="006A2AB4" w:rsidP="006A2AB4"/>
          <w:p w14:paraId="43F055DE" w14:textId="77777777" w:rsidR="006A2AB4" w:rsidRDefault="006A2AB4" w:rsidP="006A2AB4"/>
          <w:p w14:paraId="761B06D4" w14:textId="77777777" w:rsidR="006A2AB4" w:rsidRDefault="006A2AB4" w:rsidP="006A2AB4"/>
          <w:p w14:paraId="05E1E369" w14:textId="77777777" w:rsidR="006A2AB4" w:rsidRDefault="006A2AB4" w:rsidP="006A2AB4"/>
          <w:p w14:paraId="45DDF84E" w14:textId="77777777" w:rsidR="006A2AB4" w:rsidRDefault="006A2AB4" w:rsidP="006A2AB4"/>
          <w:p w14:paraId="5D3098AA" w14:textId="77777777" w:rsidR="006A2AB4" w:rsidRDefault="006A2AB4" w:rsidP="006A2AB4"/>
          <w:p w14:paraId="2C5D896D" w14:textId="77777777" w:rsidR="006A2AB4" w:rsidRDefault="006A2AB4" w:rsidP="006A2AB4"/>
          <w:p w14:paraId="1B6DE202" w14:textId="77777777" w:rsidR="006A2AB4" w:rsidRDefault="006A2AB4" w:rsidP="006A2AB4"/>
          <w:p w14:paraId="61841E2C" w14:textId="77777777" w:rsidR="006A2AB4" w:rsidRDefault="006A2AB4" w:rsidP="006A2AB4"/>
          <w:p w14:paraId="248667B6" w14:textId="77777777" w:rsidR="006A2AB4" w:rsidRDefault="006A2AB4" w:rsidP="006A2AB4"/>
          <w:p w14:paraId="24835487" w14:textId="77777777" w:rsidR="006A2AB4" w:rsidRDefault="006A2AB4" w:rsidP="006A2AB4"/>
          <w:p w14:paraId="5D4E772A" w14:textId="77777777" w:rsidR="006A2AB4" w:rsidRDefault="006A2AB4" w:rsidP="006A2AB4"/>
        </w:tc>
      </w:tr>
    </w:tbl>
    <w:p w14:paraId="42414D85" w14:textId="77777777" w:rsidR="00594B97" w:rsidRDefault="00594B97" w:rsidP="00EA710F"/>
    <w:sectPr w:rsidR="00594B97" w:rsidSect="000442D3">
      <w:headerReference w:type="default" r:id="rId12"/>
      <w:pgSz w:w="12240" w:h="15840"/>
      <w:pgMar w:top="1530" w:right="1440" w:bottom="810" w:left="1440" w:header="180" w:footer="2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E5298" w14:textId="77777777" w:rsidR="00F34CDE" w:rsidRDefault="00F34CDE">
      <w:pPr>
        <w:spacing w:after="0" w:line="240" w:lineRule="auto"/>
      </w:pPr>
      <w:r>
        <w:separator/>
      </w:r>
    </w:p>
  </w:endnote>
  <w:endnote w:type="continuationSeparator" w:id="0">
    <w:p w14:paraId="47C26153" w14:textId="77777777" w:rsidR="00F34CDE" w:rsidRDefault="00F34C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AC0BC" w14:textId="77777777" w:rsidR="00F34CDE" w:rsidRDefault="00F34CDE">
      <w:pPr>
        <w:spacing w:after="0" w:line="240" w:lineRule="auto"/>
      </w:pPr>
      <w:r>
        <w:separator/>
      </w:r>
    </w:p>
  </w:footnote>
  <w:footnote w:type="continuationSeparator" w:id="0">
    <w:p w14:paraId="34B45136" w14:textId="77777777" w:rsidR="00F34CDE" w:rsidRDefault="00F34C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31635" w14:textId="77777777" w:rsidR="0014674D" w:rsidRDefault="000442D3" w:rsidP="0014674D">
    <w:pPr>
      <w:pStyle w:val="Header"/>
      <w:jc w:val="center"/>
      <w:rPr>
        <w:sz w:val="32"/>
      </w:rPr>
    </w:pPr>
    <w:r w:rsidRPr="0014674D">
      <w:rPr>
        <w:b/>
        <w:caps/>
        <w:noProof/>
        <w:color w:val="808080" w:themeColor="background1" w:themeShade="80"/>
        <w:sz w:val="28"/>
        <w:szCs w:val="20"/>
        <w:lang w:val="en-IN" w:eastAsia="en-I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4DFF94A" wp14:editId="5F6B70CF">
              <wp:simplePos x="0" y="0"/>
              <wp:positionH relativeFrom="page">
                <wp:align>right</wp:align>
              </wp:positionH>
              <wp:positionV relativeFrom="topMargin">
                <wp:posOffset>228600</wp:posOffset>
              </wp:positionV>
              <wp:extent cx="1700530" cy="752475"/>
              <wp:effectExtent l="0" t="0" r="0" b="28575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752475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D3A8BD" w14:textId="77777777" w:rsidR="0014674D" w:rsidRDefault="0014674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D2605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4DFF94A" id="Group 167" o:spid="_x0000_s1036" style="position:absolute;left:0;text-align:left;margin-left:82.7pt;margin-top:18pt;width:133.9pt;height:59.25pt;z-index:251659264;mso-position-horizontal:right;mso-position-horizontal-relative:page;mso-position-vertical-relative:top-margin-area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">
              <v:group id="Group 168" o:spid="_x0000_s103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3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3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5b9bd5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4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4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37D3A8BD" w14:textId="77777777" w:rsidR="0014674D" w:rsidRDefault="0014674D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9D2605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  <w:p w14:paraId="3097CF17" w14:textId="77777777" w:rsidR="00594B97" w:rsidRPr="0014674D" w:rsidRDefault="006B7B5F" w:rsidP="0014674D">
    <w:pPr>
      <w:pStyle w:val="Header"/>
      <w:jc w:val="center"/>
      <w:rPr>
        <w:b/>
        <w:sz w:val="32"/>
      </w:rPr>
    </w:pPr>
    <w:r>
      <w:rPr>
        <w:b/>
        <w:sz w:val="32"/>
      </w:rPr>
      <w:t>DAYANANDA SAGAR COLLEGE OF ENGINE</w:t>
    </w:r>
    <w:r w:rsidR="0014674D" w:rsidRPr="0014674D">
      <w:rPr>
        <w:b/>
        <w:sz w:val="32"/>
      </w:rPr>
      <w:t>ERING</w:t>
    </w:r>
    <w:r w:rsidR="0014674D" w:rsidRPr="0014674D">
      <w:rPr>
        <w:b/>
        <w:sz w:val="32"/>
      </w:rPr>
      <w:br/>
      <w:t>COMPUTER SCIENCE &amp; ENGINEER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zY0MzEwNTUyMDNR0lEKTi0uzszPAykwqgUA7eMI8SwAAAA="/>
  </w:docVars>
  <w:rsids>
    <w:rsidRoot w:val="00420436"/>
    <w:rsid w:val="000079E6"/>
    <w:rsid w:val="000227A4"/>
    <w:rsid w:val="000442D3"/>
    <w:rsid w:val="00050E3E"/>
    <w:rsid w:val="00057496"/>
    <w:rsid w:val="0009006F"/>
    <w:rsid w:val="000F79B0"/>
    <w:rsid w:val="0014674D"/>
    <w:rsid w:val="001563C3"/>
    <w:rsid w:val="0017753B"/>
    <w:rsid w:val="00190866"/>
    <w:rsid w:val="001B3AA7"/>
    <w:rsid w:val="001B59EE"/>
    <w:rsid w:val="001F0783"/>
    <w:rsid w:val="002204BA"/>
    <w:rsid w:val="00222CB1"/>
    <w:rsid w:val="002424A8"/>
    <w:rsid w:val="00256FAB"/>
    <w:rsid w:val="00263B4D"/>
    <w:rsid w:val="002957E2"/>
    <w:rsid w:val="002C30CC"/>
    <w:rsid w:val="002C5AF2"/>
    <w:rsid w:val="002F52B8"/>
    <w:rsid w:val="0030352C"/>
    <w:rsid w:val="0030588B"/>
    <w:rsid w:val="00330E88"/>
    <w:rsid w:val="00354903"/>
    <w:rsid w:val="0039073F"/>
    <w:rsid w:val="003A52AC"/>
    <w:rsid w:val="00420436"/>
    <w:rsid w:val="00473480"/>
    <w:rsid w:val="004A78F1"/>
    <w:rsid w:val="0051642A"/>
    <w:rsid w:val="00562FF3"/>
    <w:rsid w:val="0058033E"/>
    <w:rsid w:val="00594B97"/>
    <w:rsid w:val="005A71A4"/>
    <w:rsid w:val="005B0D9F"/>
    <w:rsid w:val="005B3232"/>
    <w:rsid w:val="005E46A9"/>
    <w:rsid w:val="005E4C01"/>
    <w:rsid w:val="005E68AD"/>
    <w:rsid w:val="0062151D"/>
    <w:rsid w:val="00651E41"/>
    <w:rsid w:val="0065323E"/>
    <w:rsid w:val="006A2AB4"/>
    <w:rsid w:val="006B7B5F"/>
    <w:rsid w:val="006C393B"/>
    <w:rsid w:val="00714A7A"/>
    <w:rsid w:val="00721A6F"/>
    <w:rsid w:val="00722A2E"/>
    <w:rsid w:val="007522E6"/>
    <w:rsid w:val="0079404A"/>
    <w:rsid w:val="007A199C"/>
    <w:rsid w:val="007A1EDF"/>
    <w:rsid w:val="00805C9B"/>
    <w:rsid w:val="00875AB9"/>
    <w:rsid w:val="0089054B"/>
    <w:rsid w:val="0089575D"/>
    <w:rsid w:val="008A086A"/>
    <w:rsid w:val="00901093"/>
    <w:rsid w:val="00905D80"/>
    <w:rsid w:val="00923516"/>
    <w:rsid w:val="00973F84"/>
    <w:rsid w:val="009D2605"/>
    <w:rsid w:val="009F3C8F"/>
    <w:rsid w:val="009F7BE4"/>
    <w:rsid w:val="00A67809"/>
    <w:rsid w:val="00A7586B"/>
    <w:rsid w:val="00AF3999"/>
    <w:rsid w:val="00AF50AA"/>
    <w:rsid w:val="00AF6C94"/>
    <w:rsid w:val="00B04263"/>
    <w:rsid w:val="00B046C1"/>
    <w:rsid w:val="00B15784"/>
    <w:rsid w:val="00B21993"/>
    <w:rsid w:val="00B318B3"/>
    <w:rsid w:val="00B91152"/>
    <w:rsid w:val="00B952E4"/>
    <w:rsid w:val="00BC1BF0"/>
    <w:rsid w:val="00BD50A9"/>
    <w:rsid w:val="00BD76EF"/>
    <w:rsid w:val="00BF18A2"/>
    <w:rsid w:val="00C22F50"/>
    <w:rsid w:val="00C233A7"/>
    <w:rsid w:val="00C237C1"/>
    <w:rsid w:val="00C6547C"/>
    <w:rsid w:val="00CA3449"/>
    <w:rsid w:val="00D346F3"/>
    <w:rsid w:val="00D5483A"/>
    <w:rsid w:val="00E06EFE"/>
    <w:rsid w:val="00E10299"/>
    <w:rsid w:val="00E144EE"/>
    <w:rsid w:val="00E15AC0"/>
    <w:rsid w:val="00E20270"/>
    <w:rsid w:val="00E3022A"/>
    <w:rsid w:val="00E5396A"/>
    <w:rsid w:val="00E75483"/>
    <w:rsid w:val="00E765A9"/>
    <w:rsid w:val="00E815EE"/>
    <w:rsid w:val="00E8511C"/>
    <w:rsid w:val="00EA710F"/>
    <w:rsid w:val="00F000CB"/>
    <w:rsid w:val="00F11D26"/>
    <w:rsid w:val="00F34CDE"/>
    <w:rsid w:val="00F6002F"/>
    <w:rsid w:val="00F61AB0"/>
    <w:rsid w:val="00F63D59"/>
    <w:rsid w:val="00F84503"/>
    <w:rsid w:val="00F862B1"/>
    <w:rsid w:val="00FB6840"/>
    <w:rsid w:val="00FC708A"/>
    <w:rsid w:val="00FE5177"/>
    <w:rsid w:val="0B255489"/>
    <w:rsid w:val="0BF76431"/>
    <w:rsid w:val="1D441ECE"/>
    <w:rsid w:val="6FCF68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59AB6E"/>
  <w15:docId w15:val="{995D19AC-A1CD-4848-AC22-DE46EB329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845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5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50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5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5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BAFB620-CF5C-48E6-A6C7-42F59966C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5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Varun A</cp:lastModifiedBy>
  <cp:revision>9</cp:revision>
  <dcterms:created xsi:type="dcterms:W3CDTF">2022-01-28T15:15:00Z</dcterms:created>
  <dcterms:modified xsi:type="dcterms:W3CDTF">2023-07-25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